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39A88DE8" w:rsidR="00CD1A07" w:rsidRDefault="00DA5A08">
      <w:r>
        <w:t>December 21</w:t>
      </w:r>
      <w:bookmarkStart w:id="0" w:name="_GoBack"/>
      <w:bookmarkEnd w:id="0"/>
      <w:r>
        <w:t>, 2023</w:t>
      </w:r>
    </w:p>
    <w:p w14:paraId="00000002" w14:textId="77777777" w:rsidR="00CD1A07" w:rsidRDefault="00CD1A07"/>
    <w:p w14:paraId="00000003" w14:textId="77777777" w:rsidR="00CD1A07" w:rsidRDefault="00DA5A08">
      <w:pPr>
        <w:rPr>
          <w:b/>
        </w:rPr>
      </w:pPr>
      <w:r>
        <w:rPr>
          <w:b/>
        </w:rPr>
        <w:t xml:space="preserve">THIS IS A DECISION PAPER </w:t>
      </w:r>
    </w:p>
    <w:p w14:paraId="00000004" w14:textId="77777777" w:rsidR="00CD1A07" w:rsidRDefault="00CD1A07">
      <w:pPr>
        <w:rPr>
          <w:b/>
        </w:rPr>
      </w:pPr>
    </w:p>
    <w:p w14:paraId="00000005" w14:textId="77777777" w:rsidR="00CD1A07" w:rsidRDefault="00DA5A08">
      <w:r>
        <w:t xml:space="preserve">TO: </w:t>
      </w:r>
      <w:r>
        <w:tab/>
      </w:r>
      <w:r>
        <w:tab/>
        <w:t>Hardin County Board of Education</w:t>
      </w:r>
    </w:p>
    <w:p w14:paraId="00000006" w14:textId="77777777" w:rsidR="00CD1A07" w:rsidRDefault="00CD1A07"/>
    <w:p w14:paraId="00000007" w14:textId="77777777" w:rsidR="00CD1A07" w:rsidRDefault="00DA5A08">
      <w:r>
        <w:t>FROM:</w:t>
      </w:r>
      <w:r>
        <w:tab/>
      </w:r>
      <w:r>
        <w:tab/>
        <w:t xml:space="preserve">Teresa Morgan, Superintendent </w:t>
      </w:r>
    </w:p>
    <w:p w14:paraId="00000008" w14:textId="77777777" w:rsidR="00CD1A07" w:rsidRDefault="00CD1A07"/>
    <w:p w14:paraId="00000009" w14:textId="77777777" w:rsidR="00CD1A07" w:rsidRDefault="00DA5A08">
      <w:r>
        <w:t xml:space="preserve">Subject: </w:t>
      </w:r>
      <w:r>
        <w:tab/>
        <w:t xml:space="preserve">Modified School Schedule for a Student with a Disability </w:t>
      </w:r>
    </w:p>
    <w:p w14:paraId="0000000A" w14:textId="77777777" w:rsidR="00CD1A07" w:rsidRDefault="00CD1A07"/>
    <w:p w14:paraId="0000000B" w14:textId="77777777" w:rsidR="00CD1A07" w:rsidRDefault="00DA5A08">
      <w:pPr>
        <w:rPr>
          <w:b/>
        </w:rPr>
      </w:pPr>
      <w:r>
        <w:rPr>
          <w:b/>
        </w:rPr>
        <w:t xml:space="preserve">ISSUE: </w:t>
      </w:r>
    </w:p>
    <w:p w14:paraId="0000000C" w14:textId="77777777" w:rsidR="00CD1A07" w:rsidRDefault="00DA5A08">
      <w:r>
        <w:t>An Admissions and Release Committee (ARC) has determined that a modified school schedule is appropriate for this student. The student is a child with Autism. A doctor’s statement recommends that the student leave school early due to autism, behavior challe</w:t>
      </w:r>
      <w:r>
        <w:t xml:space="preserve">nges, and ongoing developmental goals.  </w:t>
      </w:r>
    </w:p>
    <w:p w14:paraId="0000000D" w14:textId="77777777" w:rsidR="00CD1A07" w:rsidRDefault="00CD1A07"/>
    <w:p w14:paraId="0000000E" w14:textId="77777777" w:rsidR="00CD1A07" w:rsidRDefault="00DA5A08">
      <w:pPr>
        <w:rPr>
          <w:b/>
        </w:rPr>
      </w:pPr>
      <w:r>
        <w:rPr>
          <w:b/>
        </w:rPr>
        <w:t xml:space="preserve">FACTS: </w:t>
      </w:r>
    </w:p>
    <w:p w14:paraId="0000000F" w14:textId="77777777" w:rsidR="00CD1A07" w:rsidRDefault="00DA5A08">
      <w:r>
        <w:t>The student is a child with Autism. The ARC is requesting a modified school schedule that allows him/her to be dismissed from school earlier than normal departure due to autism, behavior challenges, and ong</w:t>
      </w:r>
      <w:r>
        <w:t xml:space="preserve">oing developmental goals. Recommended departure time will be 1:45 p.m. when the typical school day ends at 3:15 p.m. </w:t>
      </w:r>
    </w:p>
    <w:p w14:paraId="00000010" w14:textId="77777777" w:rsidR="00CD1A07" w:rsidRDefault="00CD1A07"/>
    <w:p w14:paraId="00000011" w14:textId="77777777" w:rsidR="00CD1A07" w:rsidRDefault="00DA5A08">
      <w:pPr>
        <w:rPr>
          <w:b/>
        </w:rPr>
      </w:pPr>
      <w:r>
        <w:rPr>
          <w:b/>
        </w:rPr>
        <w:t xml:space="preserve">CONCLUSION: </w:t>
      </w:r>
    </w:p>
    <w:p w14:paraId="00000012" w14:textId="77777777" w:rsidR="00CD1A07" w:rsidRDefault="00DA5A08">
      <w:r>
        <w:t xml:space="preserve">The modified schedule would allow the student the ability to benefit from the general curriculum while at school. </w:t>
      </w:r>
    </w:p>
    <w:p w14:paraId="00000013" w14:textId="77777777" w:rsidR="00CD1A07" w:rsidRDefault="00CD1A07"/>
    <w:p w14:paraId="00000014" w14:textId="77777777" w:rsidR="00CD1A07" w:rsidRDefault="00DA5A08">
      <w:pPr>
        <w:rPr>
          <w:b/>
        </w:rPr>
      </w:pPr>
      <w:r>
        <w:rPr>
          <w:b/>
        </w:rPr>
        <w:t>RECOMMEN</w:t>
      </w:r>
      <w:r>
        <w:rPr>
          <w:b/>
        </w:rPr>
        <w:t xml:space="preserve">DATION: </w:t>
      </w:r>
    </w:p>
    <w:p w14:paraId="00000015" w14:textId="77777777" w:rsidR="00CD1A07" w:rsidRDefault="00DA5A08">
      <w:r>
        <w:t xml:space="preserve">I move that the Board of Education grant the Admissions and Release Committee’s request for a modified schedule for this student with a disability. </w:t>
      </w:r>
    </w:p>
    <w:sectPr w:rsidR="00CD1A0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DYzNza2NDQ3MDVX0lEKTi0uzszPAykwrAUArPbkXiwAAAA="/>
  </w:docVars>
  <w:rsids>
    <w:rsidRoot w:val="00CD1A07"/>
    <w:rsid w:val="00CD1A07"/>
    <w:rsid w:val="00DA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62F786"/>
  <w15:docId w15:val="{C138F956-4005-489C-8137-E78A9522B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58</Characters>
  <Application>Microsoft Office Word</Application>
  <DocSecurity>0</DocSecurity>
  <Lines>2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3-12-11T21:28:00Z</dcterms:created>
  <dcterms:modified xsi:type="dcterms:W3CDTF">2023-12-11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912a5066d39d058763bd286b226341a8a3494fe81fef1b19bae5bb455c6510</vt:lpwstr>
  </property>
</Properties>
</file>